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proofErr w:type="gramStart"/>
            <w:r>
              <w:t>Count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proofErr w:type="gramStart"/>
            <w:r>
              <w:t>Su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proofErr w:type="gramStart"/>
            <w:r>
              <w:t>MAX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proofErr w:type="gramStart"/>
            <w:r>
              <w:t>MIN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proofErr w:type="gramStart"/>
            <w:r>
              <w:t>NVL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</w:t>
            </w:r>
            <w:proofErr w:type="gramStart"/>
            <w:r>
              <w:t>CHA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</w:t>
            </w:r>
            <w:proofErr w:type="gramStart"/>
            <w:r>
              <w:t>DAT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</w:t>
            </w:r>
            <w:proofErr w:type="gramStart"/>
            <w:r>
              <w:t>NUMBE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proofErr w:type="gramStart"/>
            <w:r>
              <w:t>SUBST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proofErr w:type="gramStart"/>
            <w:r>
              <w:t>REPLAC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proofErr w:type="gramStart"/>
            <w:r>
              <w:t>REVERS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proofErr w:type="gramStart"/>
            <w:r>
              <w:t>DECOD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proofErr w:type="gramStart"/>
            <w:r>
              <w:t>TRUNC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proofErr w:type="gramStart"/>
            <w:r>
              <w:t>LENGTH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proofErr w:type="gramStart"/>
            <w:r>
              <w:t>lPAD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proofErr w:type="gramStart"/>
            <w:r>
              <w:t>RPA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proofErr w:type="gramStart"/>
            <w:r>
              <w:t>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proofErr w:type="gramStart"/>
            <w:r>
              <w:t>L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proofErr w:type="gramStart"/>
            <w:r>
              <w:t>R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proofErr w:type="gramStart"/>
            <w:r>
              <w:t>ROUN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</w:t>
            </w:r>
            <w:proofErr w:type="gramStart"/>
            <w:r>
              <w:t>MONTHS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</w:t>
      </w:r>
      <w:proofErr w:type="gramStart"/>
      <w:r w:rsidR="002D493B">
        <w:rPr>
          <w:rFonts w:cstheme="minorHAnsi"/>
          <w:b/>
          <w:bCs/>
          <w:color w:val="252525"/>
        </w:rPr>
        <w:t>”</w:t>
      </w:r>
      <w:r w:rsidR="007A788B">
        <w:rPr>
          <w:rFonts w:cstheme="minorHAnsi"/>
          <w:b/>
          <w:bCs/>
          <w:color w:val="252525"/>
        </w:rPr>
        <w:t xml:space="preserve"> ,</w:t>
      </w:r>
      <w:proofErr w:type="gram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do</w:t>
      </w:r>
      <w:proofErr w:type="gramEnd"/>
      <w:r>
        <w:rPr>
          <w:b/>
          <w:bCs/>
        </w:rPr>
        <w:t xml:space="preserve">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proofErr w:type="gram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proofErr w:type="gram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proofErr w:type="gramStart"/>
      <w:r w:rsidRPr="00F855A3">
        <w:rPr>
          <w:b/>
          <w:bCs/>
        </w:rPr>
        <w:t>COUNT(</w:t>
      </w:r>
      <w:proofErr w:type="gramEnd"/>
      <w:r w:rsidRPr="00F855A3">
        <w:rPr>
          <w:b/>
          <w:bCs/>
        </w:rPr>
        <w:t xml:space="preserve">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</w:t>
      </w:r>
      <w:proofErr w:type="gramStart"/>
      <w:r w:rsidRPr="006D5A24">
        <w:rPr>
          <w:b/>
          <w:bCs/>
          <w:color w:val="FF0000"/>
        </w:rPr>
        <w:t>0</w:t>
      </w:r>
      <w:r w:rsidR="00235FDA">
        <w:rPr>
          <w:b/>
          <w:bCs/>
          <w:color w:val="FF0000"/>
        </w:rPr>
        <w:t xml:space="preserve"> ?</w:t>
      </w:r>
      <w:proofErr w:type="gramEnd"/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proofErr w:type="gram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proofErr w:type="gram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2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NVL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proofErr w:type="gram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D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</w:t>
      </w:r>
      <w:proofErr w:type="gramStart"/>
      <w:r w:rsidR="009C2CDD">
        <w:rPr>
          <w:rFonts w:cstheme="minorHAnsi"/>
          <w:b/>
        </w:rPr>
        <w:t>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>:</w:t>
      </w:r>
      <w:proofErr w:type="gramEnd"/>
      <w:r w:rsidRPr="009151BF">
        <w:rPr>
          <w:rFonts w:cstheme="minorHAnsi"/>
          <w:b/>
        </w:rPr>
        <w:t xml:space="preserve"> </w:t>
      </w:r>
    </w:p>
    <w:p w14:paraId="56163375" w14:textId="7CC61836" w:rsidR="009151BF" w:rsidRPr="009151BF" w:rsidRDefault="00000000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proofErr w:type="gram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proofErr w:type="gramEnd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proofErr w:type="gram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406E8929" w14:textId="77777777" w:rsidR="00126AB5" w:rsidRPr="00855558" w:rsidRDefault="00126AB5" w:rsidP="00126AB5">
            <w:pPr>
              <w:pStyle w:val="a"/>
              <w:rPr>
                <w:rFonts w:asciiTheme="minorHAnsi" w:eastAsiaTheme="minorHAnsi" w:hAnsiTheme="minorHAnsi"/>
                <w:color w:val="FF0000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</w:t>
            </w:r>
            <w:r w:rsidRPr="00855558">
              <w:rPr>
                <w:rFonts w:asciiTheme="minorHAnsi" w:eastAsiaTheme="minorHAnsi" w:hAnsiTheme="minorHAnsi"/>
                <w:color w:val="FF0000"/>
              </w:rPr>
              <w:t xml:space="preserve">, (SELECT </w:t>
            </w:r>
            <w:proofErr w:type="gramStart"/>
            <w:r w:rsidRPr="00855558">
              <w:rPr>
                <w:rFonts w:asciiTheme="minorHAnsi" w:eastAsiaTheme="minorHAnsi" w:hAnsiTheme="minorHAnsi"/>
                <w:color w:val="FF0000"/>
              </w:rPr>
              <w:t>B.PROD</w:t>
            </w:r>
            <w:proofErr w:type="gramEnd"/>
            <w:r w:rsidRPr="00855558">
              <w:rPr>
                <w:rFonts w:asciiTheme="minorHAnsi" w:eastAsiaTheme="minorHAnsi" w:hAnsiTheme="minorHAnsi"/>
                <w:color w:val="FF0000"/>
              </w:rPr>
              <w:t>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</w:t>
      </w:r>
      <w:proofErr w:type="gramStart"/>
      <w:r w:rsidRPr="003B50A9">
        <w:rPr>
          <w:b/>
          <w:bCs/>
        </w:rPr>
        <w:t>CHAR( 8988.80</w:t>
      </w:r>
      <w:proofErr w:type="gramEnd"/>
      <w:r w:rsidRPr="003B50A9">
        <w:rPr>
          <w:b/>
          <w:bCs/>
        </w:rPr>
        <w:t>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proofErr w:type="gram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  <w:proofErr w:type="gramEnd"/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proofErr w:type="gram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  <w:proofErr w:type="gramEnd"/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</w:t>
      </w:r>
      <w:proofErr w:type="gramStart"/>
      <w:r w:rsidRPr="00457E16">
        <w:rPr>
          <w:b/>
          <w:bCs/>
        </w:rPr>
        <w:t>CHAR(</w:t>
      </w:r>
      <w:proofErr w:type="gramEnd"/>
      <w:r w:rsidRPr="00457E16">
        <w:rPr>
          <w:b/>
          <w:bCs/>
        </w:rPr>
        <w:t>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65781FC4" w14:textId="77A37E3E" w:rsidR="008E467B" w:rsidRPr="00571EC7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4D874B57" w14:textId="4E497B52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  <w:r w:rsidR="008327CB">
        <w:rPr>
          <w:b/>
          <w:bCs/>
          <w:color w:val="FF0000"/>
        </w:rPr>
        <w:t>\</w:t>
      </w:r>
    </w:p>
    <w:p w14:paraId="02A74372" w14:textId="35AD6DA0" w:rsidR="008327CB" w:rsidRPr="008327CB" w:rsidRDefault="008327CB" w:rsidP="008327CB">
      <w:pPr>
        <w:rPr>
          <w:b/>
          <w:bCs/>
          <w:color w:val="FF0000"/>
        </w:rPr>
      </w:pPr>
      <w:r w:rsidRPr="008327CB">
        <w:rPr>
          <w:b/>
          <w:bCs/>
          <w:color w:val="FF0000"/>
        </w:rPr>
        <w:t xml:space="preserve">- </w:t>
      </w:r>
      <w:proofErr w:type="spellStart"/>
      <w:r w:rsidRPr="008327CB">
        <w:rPr>
          <w:b/>
          <w:bCs/>
          <w:color w:val="FF0000"/>
        </w:rPr>
        <w:t>Dùng</w:t>
      </w:r>
      <w:proofErr w:type="spellEnd"/>
      <w:r w:rsidRPr="008327CB">
        <w:rPr>
          <w:b/>
          <w:bCs/>
          <w:color w:val="FF0000"/>
        </w:rPr>
        <w:t xml:space="preserve"> NOT E</w:t>
      </w:r>
      <w:r>
        <w:rPr>
          <w:b/>
          <w:bCs/>
          <w:color w:val="FF0000"/>
        </w:rPr>
        <w:t>X</w:t>
      </w:r>
      <w:r w:rsidRPr="008327CB">
        <w:rPr>
          <w:b/>
          <w:bCs/>
          <w:color w:val="FF0000"/>
        </w:rPr>
        <w:t>IST</w:t>
      </w:r>
      <w:r>
        <w:rPr>
          <w:b/>
          <w:bCs/>
          <w:color w:val="FF0000"/>
        </w:rPr>
        <w:t>S</w:t>
      </w:r>
    </w:p>
    <w:p w14:paraId="1435EAEB" w14:textId="45B9C429" w:rsidR="008327CB" w:rsidRPr="008327CB" w:rsidRDefault="008327CB" w:rsidP="008327CB">
      <w:pPr>
        <w:rPr>
          <w:b/>
          <w:bCs/>
        </w:rPr>
      </w:pPr>
      <w:r w:rsidRPr="008327CB">
        <w:rPr>
          <w:b/>
          <w:bCs/>
        </w:rPr>
        <w:t>SELECT CUST_GRP_ID</w:t>
      </w:r>
    </w:p>
    <w:p w14:paraId="7381E820" w14:textId="77777777" w:rsidR="008327CB" w:rsidRPr="008327CB" w:rsidRDefault="008327CB" w:rsidP="008327CB">
      <w:pPr>
        <w:rPr>
          <w:b/>
          <w:bCs/>
        </w:rPr>
      </w:pPr>
      <w:r w:rsidRPr="008327CB">
        <w:rPr>
          <w:b/>
          <w:bCs/>
        </w:rPr>
        <w:t>FROM MDM_CUSTOMER A</w:t>
      </w:r>
    </w:p>
    <w:p w14:paraId="59B2FAA6" w14:textId="77777777" w:rsidR="008327CB" w:rsidRPr="008327CB" w:rsidRDefault="008327CB" w:rsidP="008327CB">
      <w:pPr>
        <w:rPr>
          <w:b/>
          <w:bCs/>
        </w:rPr>
      </w:pPr>
      <w:r w:rsidRPr="008327CB">
        <w:rPr>
          <w:b/>
          <w:bCs/>
        </w:rPr>
        <w:t>WHERE CUST_GRP_ID IS NOT NULL</w:t>
      </w:r>
    </w:p>
    <w:p w14:paraId="4246A937" w14:textId="77777777" w:rsidR="008327CB" w:rsidRPr="008327CB" w:rsidRDefault="008327CB" w:rsidP="008327CB">
      <w:pPr>
        <w:rPr>
          <w:b/>
          <w:bCs/>
        </w:rPr>
      </w:pPr>
      <w:r w:rsidRPr="008327CB">
        <w:rPr>
          <w:b/>
          <w:bCs/>
        </w:rPr>
        <w:t xml:space="preserve">AND NOT EXISTS (SELECT CUST_GRP_ID FROM MDM_CUSTOMER B WHERE CUST_GRP_HRCHY_CD = 'G' AND </w:t>
      </w:r>
      <w:proofErr w:type="gramStart"/>
      <w:r w:rsidRPr="008327CB">
        <w:rPr>
          <w:b/>
          <w:bCs/>
        </w:rPr>
        <w:t>A.CUST</w:t>
      </w:r>
      <w:proofErr w:type="gramEnd"/>
      <w:r w:rsidRPr="008327CB">
        <w:rPr>
          <w:b/>
          <w:bCs/>
        </w:rPr>
        <w:t>_GRP_ID=B.CUST_GRP_ID)</w:t>
      </w:r>
    </w:p>
    <w:p w14:paraId="740CDF83" w14:textId="33E40554" w:rsidR="008327CB" w:rsidRDefault="008327CB" w:rsidP="008327CB">
      <w:pPr>
        <w:rPr>
          <w:b/>
          <w:bCs/>
        </w:rPr>
      </w:pPr>
      <w:r w:rsidRPr="008327CB">
        <w:rPr>
          <w:b/>
          <w:bCs/>
        </w:rPr>
        <w:t>GROUP BY CUST_GRP_ID;</w:t>
      </w:r>
    </w:p>
    <w:p w14:paraId="4DAD3E5B" w14:textId="0A3E16E8" w:rsidR="008327CB" w:rsidRDefault="008327CB" w:rsidP="008327CB">
      <w:pPr>
        <w:rPr>
          <w:b/>
          <w:bCs/>
        </w:rPr>
      </w:pPr>
    </w:p>
    <w:p w14:paraId="0B0180B3" w14:textId="2772D540" w:rsidR="008327CB" w:rsidRPr="008327CB" w:rsidRDefault="008327CB" w:rsidP="008327CB">
      <w:pPr>
        <w:rPr>
          <w:b/>
          <w:bCs/>
          <w:color w:val="FF0000"/>
        </w:rPr>
      </w:pPr>
      <w:proofErr w:type="spellStart"/>
      <w:r w:rsidRPr="008327CB">
        <w:rPr>
          <w:b/>
          <w:bCs/>
          <w:color w:val="FF0000"/>
        </w:rPr>
        <w:t>Cách</w:t>
      </w:r>
      <w:proofErr w:type="spellEnd"/>
      <w:r w:rsidRPr="008327CB">
        <w:rPr>
          <w:b/>
          <w:bCs/>
          <w:color w:val="FF0000"/>
        </w:rPr>
        <w:t xml:space="preserve"> </w:t>
      </w:r>
      <w:proofErr w:type="spellStart"/>
      <w:r w:rsidRPr="008327CB">
        <w:rPr>
          <w:b/>
          <w:bCs/>
          <w:color w:val="FF0000"/>
        </w:rPr>
        <w:t>khác</w:t>
      </w:r>
      <w:proofErr w:type="spellEnd"/>
    </w:p>
    <w:p w14:paraId="38230B3A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SELECT </w:t>
      </w:r>
      <w:proofErr w:type="gramStart"/>
      <w:r w:rsidRPr="0095118B">
        <w:rPr>
          <w:rFonts w:cstheme="minorHAnsi"/>
          <w:b/>
        </w:rPr>
        <w:t>B.CUST</w:t>
      </w:r>
      <w:proofErr w:type="gramEnd"/>
      <w:r w:rsidRPr="0095118B">
        <w:rPr>
          <w:rFonts w:cstheme="minorHAnsi"/>
          <w:b/>
        </w:rPr>
        <w:t>_GRP_ID</w:t>
      </w:r>
    </w:p>
    <w:p w14:paraId="3372875D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>FROM (</w:t>
      </w:r>
    </w:p>
    <w:p w14:paraId="4BBFC5B7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    SELECT CUST_GRP_ID, </w:t>
      </w:r>
      <w:proofErr w:type="gramStart"/>
      <w:r w:rsidRPr="0095118B">
        <w:rPr>
          <w:rFonts w:cstheme="minorHAnsi"/>
          <w:b/>
        </w:rPr>
        <w:t>COUNT(</w:t>
      </w:r>
      <w:proofErr w:type="gramEnd"/>
      <w:r w:rsidRPr="0095118B">
        <w:rPr>
          <w:rFonts w:cstheme="minorHAnsi"/>
          <w:b/>
        </w:rPr>
        <w:t xml:space="preserve">*) OVER (PARTITION BY CUST_GRP_ID) </w:t>
      </w:r>
      <w:proofErr w:type="spellStart"/>
      <w:r w:rsidRPr="0095118B">
        <w:rPr>
          <w:rFonts w:cstheme="minorHAnsi"/>
          <w:b/>
        </w:rPr>
        <w:t>volunm</w:t>
      </w:r>
      <w:proofErr w:type="spellEnd"/>
      <w:r w:rsidRPr="0095118B">
        <w:rPr>
          <w:rFonts w:cstheme="minorHAnsi"/>
          <w:b/>
        </w:rPr>
        <w:t>, CUST_GRP_HRCHY_CD</w:t>
      </w:r>
    </w:p>
    <w:p w14:paraId="1710C989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    FROM MDM_CUSTOMER</w:t>
      </w:r>
    </w:p>
    <w:p w14:paraId="7A104E41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    GROUP BY CUST_GRP_ID, CUST_GRP_HRCHY_CD</w:t>
      </w:r>
    </w:p>
    <w:p w14:paraId="5E970A60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    ) B</w:t>
      </w:r>
    </w:p>
    <w:p w14:paraId="2695D707" w14:textId="620339C5" w:rsid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WHERE </w:t>
      </w:r>
      <w:proofErr w:type="spellStart"/>
      <w:r w:rsidRPr="0095118B">
        <w:rPr>
          <w:rFonts w:cstheme="minorHAnsi"/>
          <w:b/>
        </w:rPr>
        <w:t>volunm</w:t>
      </w:r>
      <w:proofErr w:type="spellEnd"/>
      <w:r w:rsidRPr="0095118B">
        <w:rPr>
          <w:rFonts w:cstheme="minorHAnsi"/>
          <w:b/>
        </w:rPr>
        <w:t xml:space="preserve"> =1 AND CUST_GRP_HRCHY_</w:t>
      </w:r>
      <w:proofErr w:type="gramStart"/>
      <w:r w:rsidRPr="0095118B">
        <w:rPr>
          <w:rFonts w:cstheme="minorHAnsi"/>
          <w:b/>
        </w:rPr>
        <w:t>CD !</w:t>
      </w:r>
      <w:proofErr w:type="gramEnd"/>
      <w:r w:rsidRPr="0095118B">
        <w:rPr>
          <w:rFonts w:cstheme="minorHAnsi"/>
          <w:b/>
        </w:rPr>
        <w:t>= 'G';</w:t>
      </w:r>
    </w:p>
    <w:p w14:paraId="30CC3201" w14:textId="77777777" w:rsidR="00414F59" w:rsidRDefault="00414F59" w:rsidP="0095118B">
      <w:pPr>
        <w:rPr>
          <w:rFonts w:cstheme="minorHAnsi"/>
          <w:b/>
        </w:rPr>
      </w:pPr>
    </w:p>
    <w:p w14:paraId="300C9FF7" w14:textId="7C7782F6" w:rsidR="004A7F8D" w:rsidRDefault="00702651" w:rsidP="0095118B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729A34A7" w14:textId="77777777" w:rsidR="004A7F8D" w:rsidRPr="004A7F8D" w:rsidRDefault="004A7F8D" w:rsidP="004A7F8D">
      <w:pPr>
        <w:rPr>
          <w:b/>
          <w:bCs/>
        </w:rPr>
      </w:pPr>
      <w:r w:rsidRPr="004A7F8D">
        <w:rPr>
          <w:b/>
          <w:bCs/>
        </w:rPr>
        <w:t>SELECT CUST_GRP_ID</w:t>
      </w:r>
    </w:p>
    <w:p w14:paraId="20E2D152" w14:textId="77777777" w:rsidR="004A7F8D" w:rsidRPr="004A7F8D" w:rsidRDefault="004A7F8D" w:rsidP="004A7F8D">
      <w:pPr>
        <w:rPr>
          <w:b/>
          <w:bCs/>
        </w:rPr>
      </w:pPr>
      <w:r w:rsidRPr="004A7F8D">
        <w:rPr>
          <w:b/>
          <w:bCs/>
        </w:rPr>
        <w:t>FROM MDM_CUSTOMER A</w:t>
      </w:r>
    </w:p>
    <w:p w14:paraId="38850AEF" w14:textId="77777777" w:rsidR="004A7F8D" w:rsidRPr="004A7F8D" w:rsidRDefault="004A7F8D" w:rsidP="004A7F8D">
      <w:pPr>
        <w:rPr>
          <w:b/>
          <w:bCs/>
        </w:rPr>
      </w:pPr>
      <w:r w:rsidRPr="004A7F8D">
        <w:rPr>
          <w:b/>
          <w:bCs/>
        </w:rPr>
        <w:t>WHERE CUST_GRP_ID IS NOT NULL</w:t>
      </w:r>
    </w:p>
    <w:p w14:paraId="63014BFD" w14:textId="77777777" w:rsidR="004A7F8D" w:rsidRPr="004A7F8D" w:rsidRDefault="004A7F8D" w:rsidP="004A7F8D">
      <w:pPr>
        <w:rPr>
          <w:b/>
          <w:bCs/>
        </w:rPr>
      </w:pPr>
      <w:r w:rsidRPr="004A7F8D">
        <w:rPr>
          <w:b/>
          <w:bCs/>
        </w:rPr>
        <w:t xml:space="preserve">AND NOT EXISTS (SELECT CUST_GRP_ID FROM MDM_CUSTOMER B WHERE CUST_GRP_HRCHY_CD = 'C' AND </w:t>
      </w:r>
      <w:proofErr w:type="gramStart"/>
      <w:r w:rsidRPr="004A7F8D">
        <w:rPr>
          <w:b/>
          <w:bCs/>
        </w:rPr>
        <w:t>A.CUST</w:t>
      </w:r>
      <w:proofErr w:type="gramEnd"/>
      <w:r w:rsidRPr="004A7F8D">
        <w:rPr>
          <w:b/>
          <w:bCs/>
        </w:rPr>
        <w:t>_GRP_ID=B.CUST_GRP_ID)</w:t>
      </w:r>
    </w:p>
    <w:p w14:paraId="0EDB5868" w14:textId="0C5DFFCE" w:rsidR="004A7F8D" w:rsidRDefault="004A7F8D" w:rsidP="004A7F8D">
      <w:pPr>
        <w:rPr>
          <w:b/>
          <w:bCs/>
        </w:rPr>
      </w:pPr>
      <w:r w:rsidRPr="004A7F8D">
        <w:rPr>
          <w:b/>
          <w:bCs/>
        </w:rPr>
        <w:t>GROUP BY CUST_GRP_ID;</w:t>
      </w:r>
    </w:p>
    <w:p w14:paraId="1043A43B" w14:textId="77777777" w:rsidR="00B057F3" w:rsidRDefault="00B057F3" w:rsidP="005374BB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gramStart"/>
      <w:r w:rsidRPr="00457E16">
        <w:rPr>
          <w:color w:val="FF0000"/>
        </w:rPr>
        <w:t>max(</w:t>
      </w:r>
      <w:proofErr w:type="gramEnd"/>
      <w:r w:rsidRPr="00457E16">
        <w:rPr>
          <w:color w:val="FF0000"/>
        </w:rPr>
        <w:t>PROD_UNIT_AMT)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proofErr w:type="gram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proofErr w:type="gram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lastRenderedPageBreak/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4601F2B9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EB002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proofErr w:type="gramStart"/>
      <w:r w:rsidRPr="00457E16">
        <w:rPr>
          <w:b/>
          <w:bCs/>
        </w:rPr>
        <w:t>B.minp</w:t>
      </w:r>
      <w:proofErr w:type="spellEnd"/>
      <w:proofErr w:type="gram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154337D6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</w:t>
      </w:r>
      <w:proofErr w:type="gramStart"/>
      <w:r w:rsidRPr="00457E16">
        <w:rPr>
          <w:b/>
          <w:bCs/>
        </w:rPr>
        <w:t>A,(</w:t>
      </w:r>
      <w:proofErr w:type="gramEnd"/>
      <w:r w:rsidRPr="00457E16">
        <w:rPr>
          <w:b/>
          <w:bCs/>
        </w:rPr>
        <w:t>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4EC1D100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proofErr w:type="gramStart"/>
      <w:r w:rsidRPr="00457E16">
        <w:rPr>
          <w:b/>
          <w:bCs/>
        </w:rPr>
        <w:t>A.prod</w:t>
      </w:r>
      <w:proofErr w:type="gramEnd"/>
      <w:r w:rsidRPr="00457E16">
        <w:rPr>
          <w:b/>
          <w:bCs/>
        </w:rPr>
        <w:t>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53C98A62" w14:textId="7CAC0BB1" w:rsidR="000949FB" w:rsidRDefault="000949FB" w:rsidP="00682BA6"/>
    <w:p w14:paraId="6F497DA2" w14:textId="653A7CE9" w:rsidR="000103CF" w:rsidRPr="003F10B7" w:rsidRDefault="003F10B7" w:rsidP="00682BA6">
      <w:pPr>
        <w:rPr>
          <w:b/>
          <w:bCs/>
        </w:rPr>
      </w:pPr>
      <w:proofErr w:type="spellStart"/>
      <w:r w:rsidRPr="006930EA">
        <w:rPr>
          <w:b/>
          <w:bCs/>
          <w:color w:val="FF0000"/>
        </w:rPr>
        <w:t>Cách</w:t>
      </w:r>
      <w:proofErr w:type="spellEnd"/>
      <w:r w:rsidRPr="006930EA">
        <w:rPr>
          <w:b/>
          <w:bCs/>
          <w:color w:val="FF0000"/>
        </w:rPr>
        <w:t xml:space="preserve"> </w:t>
      </w:r>
      <w:proofErr w:type="spellStart"/>
      <w:proofErr w:type="gramStart"/>
      <w:r w:rsidRPr="006930EA">
        <w:rPr>
          <w:b/>
          <w:bCs/>
          <w:color w:val="FF0000"/>
        </w:rPr>
        <w:t>khác</w:t>
      </w:r>
      <w:proofErr w:type="spellEnd"/>
      <w:r w:rsidRPr="006930EA">
        <w:rPr>
          <w:b/>
          <w:bCs/>
          <w:color w:val="FF0000"/>
        </w:rPr>
        <w:t xml:space="preserve"> </w:t>
      </w:r>
      <w:r w:rsidRPr="003F10B7">
        <w:rPr>
          <w:b/>
          <w:bCs/>
        </w:rPr>
        <w:t>:</w:t>
      </w:r>
      <w:proofErr w:type="gramEnd"/>
      <w:r w:rsidRPr="003F10B7">
        <w:rPr>
          <w:b/>
          <w:bCs/>
        </w:rPr>
        <w:t xml:space="preserve"> </w:t>
      </w:r>
      <w:proofErr w:type="spellStart"/>
      <w:r w:rsidRPr="003F10B7">
        <w:rPr>
          <w:b/>
          <w:bCs/>
        </w:rPr>
        <w:t>Chỉ</w:t>
      </w:r>
      <w:proofErr w:type="spellEnd"/>
      <w:r w:rsidRPr="003F10B7">
        <w:rPr>
          <w:b/>
          <w:bCs/>
        </w:rPr>
        <w:t xml:space="preserve"> </w:t>
      </w:r>
      <w:proofErr w:type="spellStart"/>
      <w:r w:rsidRPr="003F10B7">
        <w:rPr>
          <w:b/>
          <w:bCs/>
        </w:rPr>
        <w:t>duyệt</w:t>
      </w:r>
      <w:proofErr w:type="spellEnd"/>
      <w:r w:rsidRPr="003F10B7">
        <w:rPr>
          <w:b/>
          <w:bCs/>
        </w:rPr>
        <w:t xml:space="preserve"> </w:t>
      </w:r>
      <w:proofErr w:type="spellStart"/>
      <w:r w:rsidRPr="003F10B7">
        <w:rPr>
          <w:b/>
          <w:bCs/>
        </w:rPr>
        <w:t>bảng</w:t>
      </w:r>
      <w:proofErr w:type="spellEnd"/>
      <w:r w:rsidRPr="003F10B7">
        <w:rPr>
          <w:b/>
          <w:bCs/>
        </w:rPr>
        <w:t xml:space="preserve"> 1 </w:t>
      </w:r>
      <w:proofErr w:type="spellStart"/>
      <w:r w:rsidRPr="003F10B7">
        <w:rPr>
          <w:b/>
          <w:bCs/>
        </w:rPr>
        <w:t>lần</w:t>
      </w:r>
      <w:proofErr w:type="spellEnd"/>
    </w:p>
    <w:p w14:paraId="2B12360B" w14:textId="77777777" w:rsidR="003F10B7" w:rsidRDefault="003F10B7" w:rsidP="003F10B7">
      <w:r>
        <w:t>SELECT MAX(PROD_UNIT_AMT) PROD_UNIT_AMT</w:t>
      </w:r>
    </w:p>
    <w:p w14:paraId="74B006E7" w14:textId="77777777" w:rsidR="003F10B7" w:rsidRDefault="003F10B7" w:rsidP="003F10B7">
      <w:r>
        <w:t xml:space="preserve">  , MIN(PROD_UNIT_AMT) PROD_UNIT_AMT</w:t>
      </w:r>
    </w:p>
    <w:p w14:paraId="2005D3FD" w14:textId="77777777" w:rsidR="003F10B7" w:rsidRDefault="003F10B7" w:rsidP="003F10B7">
      <w:r>
        <w:t xml:space="preserve">  , AVG(PROD_UNIT_AMT) PROD_UNIT_AMT</w:t>
      </w:r>
    </w:p>
    <w:p w14:paraId="1AA2655B" w14:textId="77777777" w:rsidR="003F10B7" w:rsidRDefault="003F10B7" w:rsidP="003F10B7">
      <w:r>
        <w:t xml:space="preserve">  , MIN(PROD_NM) KEEP (DENSE_RANK FIRST ORDER BY PROD_UNIT_AMT DESC) AS PROD_NM</w:t>
      </w:r>
    </w:p>
    <w:p w14:paraId="631722BB" w14:textId="77777777" w:rsidR="003F10B7" w:rsidRDefault="003F10B7" w:rsidP="003F10B7">
      <w:r>
        <w:t>FROM TB_PROD</w:t>
      </w:r>
    </w:p>
    <w:p w14:paraId="12A422E2" w14:textId="77777777" w:rsidR="003F10B7" w:rsidRDefault="003F10B7" w:rsidP="003F10B7">
      <w:r>
        <w:t>WHERE PROD_UNIT_AMT IS NOT NULL;</w:t>
      </w:r>
    </w:p>
    <w:p w14:paraId="145569E1" w14:textId="77777777" w:rsidR="003F10B7" w:rsidRDefault="003F10B7" w:rsidP="003F10B7"/>
    <w:p w14:paraId="0F4BA46D" w14:textId="3DDAF77E" w:rsidR="00056748" w:rsidRPr="00457E16" w:rsidRDefault="009F65EF" w:rsidP="003F10B7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lastRenderedPageBreak/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</w:t>
      </w:r>
      <w:proofErr w:type="gramStart"/>
      <w:r w:rsidRPr="006A4F12">
        <w:rPr>
          <w:b/>
          <w:bCs/>
        </w:rPr>
        <w:t>RANK(</w:t>
      </w:r>
      <w:proofErr w:type="gramEnd"/>
      <w:r w:rsidRPr="006A4F12">
        <w:rPr>
          <w:b/>
          <w:bCs/>
        </w:rPr>
        <w:t>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</w:t>
      </w:r>
      <w:proofErr w:type="gramStart"/>
      <w:r w:rsidRPr="006A4F12">
        <w:rPr>
          <w:b/>
          <w:bCs/>
        </w:rPr>
        <w:t>=  3</w:t>
      </w:r>
      <w:proofErr w:type="gramEnd"/>
      <w:r w:rsidRPr="006A4F12">
        <w:rPr>
          <w:b/>
          <w:bCs/>
        </w:rPr>
        <w:t>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15FF37F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>SELECT *</w:t>
      </w:r>
    </w:p>
    <w:p w14:paraId="7B13210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FROM ( </w:t>
      </w:r>
    </w:p>
    <w:p w14:paraId="27E6CDA8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SELECT CUST_</w:t>
      </w:r>
      <w:proofErr w:type="gramStart"/>
      <w:r w:rsidRPr="001D5B3C">
        <w:rPr>
          <w:b/>
          <w:bCs/>
        </w:rPr>
        <w:t>NO,ORD</w:t>
      </w:r>
      <w:proofErr w:type="gramEnd"/>
      <w:r w:rsidRPr="001D5B3C">
        <w:rPr>
          <w:b/>
          <w:bCs/>
        </w:rPr>
        <w:t xml:space="preserve">_DTTM, ROW_NUMBER () OVER (PARTITION BY CUST_NO ORDER BY ORD_DTTM DESC) </w:t>
      </w:r>
      <w:proofErr w:type="spellStart"/>
      <w:r w:rsidRPr="001D5B3C">
        <w:rPr>
          <w:b/>
          <w:bCs/>
        </w:rPr>
        <w:t>rn</w:t>
      </w:r>
      <w:proofErr w:type="spellEnd"/>
    </w:p>
    <w:p w14:paraId="5C6C5DD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FROM TB_ORD</w:t>
      </w:r>
    </w:p>
    <w:p w14:paraId="44595A6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GROUP BY CUST_NO, ORD_DTTM</w:t>
      </w:r>
    </w:p>
    <w:p w14:paraId="32EDCB9B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) A</w:t>
      </w:r>
    </w:p>
    <w:p w14:paraId="57A0A09B" w14:textId="0B229EE3" w:rsidR="0042612A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WHERE </w:t>
      </w:r>
      <w:proofErr w:type="gramStart"/>
      <w:r w:rsidRPr="001D5B3C">
        <w:rPr>
          <w:b/>
          <w:bCs/>
        </w:rPr>
        <w:t>A.RN</w:t>
      </w:r>
      <w:proofErr w:type="gramEnd"/>
      <w:r w:rsidRPr="001D5B3C">
        <w:rPr>
          <w:b/>
          <w:bCs/>
        </w:rPr>
        <w:t xml:space="preserve"> = 1;</w:t>
      </w:r>
    </w:p>
    <w:p w14:paraId="4A361BD8" w14:textId="77777777" w:rsidR="00AE380B" w:rsidRPr="0042612A" w:rsidRDefault="00AE380B" w:rsidP="001D5B3C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E98A190" w:rsidR="00B623B2" w:rsidRDefault="004B00DC" w:rsidP="00682BA6">
      <w:r>
        <w:rPr>
          <w:noProof/>
        </w:rPr>
        <w:lastRenderedPageBreak/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ACEFB" w14:textId="72633977" w:rsidR="00AE380B" w:rsidRDefault="00AE380B" w:rsidP="00682BA6"/>
    <w:p w14:paraId="63A0729B" w14:textId="77777777" w:rsidR="00AE380B" w:rsidRDefault="00AE380B" w:rsidP="00682BA6"/>
    <w:p w14:paraId="76C55C96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SELECT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>, B.PRO_CD, NVL(B.TOTAL,0) AS TOTAL</w:t>
      </w:r>
    </w:p>
    <w:p w14:paraId="0C7DD637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FROM</w:t>
      </w:r>
    </w:p>
    <w:p w14:paraId="528FA8D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(</w:t>
      </w:r>
    </w:p>
    <w:p w14:paraId="6C4DF88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6' AS DT FROM DUAL</w:t>
      </w:r>
    </w:p>
    <w:p w14:paraId="06454A5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  </w:t>
      </w:r>
    </w:p>
    <w:p w14:paraId="2B427F1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7' AS DT FROM DUAL</w:t>
      </w:r>
    </w:p>
    <w:p w14:paraId="3113779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52E0BA72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8' AS DT FROM DUAL</w:t>
      </w:r>
    </w:p>
    <w:p w14:paraId="125D7D49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279C1324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9' AS DT FROM DUAL</w:t>
      </w:r>
    </w:p>
    <w:p w14:paraId="299719B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A </w:t>
      </w:r>
    </w:p>
    <w:p w14:paraId="24C1EF2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lastRenderedPageBreak/>
        <w:t xml:space="preserve">    LEFT OUTER JOIN </w:t>
      </w:r>
    </w:p>
    <w:p w14:paraId="3EFF653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(SELECT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 AS ORD_DTTM,  COUNT(*)</w:t>
      </w:r>
    </w:p>
    <w:p w14:paraId="66DA8023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AS TOTAL </w:t>
      </w:r>
    </w:p>
    <w:p w14:paraId="6772AF68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FROM TB_ORD B</w:t>
      </w:r>
    </w:p>
    <w:p w14:paraId="35C009D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GROUP BY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</w:t>
      </w:r>
    </w:p>
    <w:p w14:paraId="2345530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B PARTITION BY (B.PRO_CD)</w:t>
      </w:r>
    </w:p>
    <w:p w14:paraId="6F763D38" w14:textId="77777777" w:rsidR="00AE380B" w:rsidRDefault="00AE380B" w:rsidP="00AE380B">
      <w:pPr>
        <w:rPr>
          <w:rFonts w:cstheme="minorHAnsi"/>
          <w:b/>
          <w:bCs/>
          <w:color w:val="FF0000"/>
        </w:rPr>
      </w:pPr>
      <w:r w:rsidRPr="00AE380B">
        <w:rPr>
          <w:rFonts w:cstheme="minorHAnsi"/>
          <w:b/>
          <w:bCs/>
        </w:rPr>
        <w:t xml:space="preserve">    ON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 xml:space="preserve"> = B.ORD_DTTM;</w:t>
      </w:r>
      <w:r w:rsidRPr="00AE380B">
        <w:rPr>
          <w:rFonts w:cstheme="minorHAnsi"/>
          <w:b/>
          <w:bCs/>
          <w:color w:val="FF0000"/>
        </w:rPr>
        <w:t xml:space="preserve"> </w:t>
      </w:r>
    </w:p>
    <w:p w14:paraId="6FE04E24" w14:textId="77777777" w:rsidR="00AE380B" w:rsidRDefault="00AE380B" w:rsidP="00AE380B">
      <w:pPr>
        <w:rPr>
          <w:rFonts w:cstheme="minorHAnsi"/>
          <w:b/>
          <w:bCs/>
          <w:color w:val="FF0000"/>
        </w:rPr>
      </w:pPr>
    </w:p>
    <w:p w14:paraId="6B55ADFA" w14:textId="2617889A" w:rsidR="00201C50" w:rsidRPr="00457E16" w:rsidRDefault="0095154E" w:rsidP="00AE380B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DDB6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SELECT B.PRO_</w:t>
      </w:r>
      <w:proofErr w:type="gramStart"/>
      <w:r w:rsidRPr="00CE2BB7">
        <w:rPr>
          <w:rFonts w:cstheme="minorHAnsi"/>
          <w:b/>
          <w:bCs/>
        </w:rPr>
        <w:t>CD,A</w:t>
      </w:r>
      <w:proofErr w:type="gramEnd"/>
      <w:r w:rsidRPr="00CE2BB7">
        <w:rPr>
          <w:rFonts w:cstheme="minorHAnsi"/>
          <w:b/>
          <w:bCs/>
        </w:rPr>
        <w:t>.DT, NVL(B.TOTAL,0) AS TOTAL, 100 - NVL(SUM(B.TOTAL) OVER (PARTITION BY B.PRO_CD ORDER BY A.DT),0) AS REMAIN</w:t>
      </w:r>
    </w:p>
    <w:p w14:paraId="336695A6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FROM</w:t>
      </w:r>
    </w:p>
    <w:p w14:paraId="0187C0A0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(</w:t>
      </w:r>
    </w:p>
    <w:p w14:paraId="4FF559E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6' AS DT FROM DUAL</w:t>
      </w:r>
    </w:p>
    <w:p w14:paraId="128680A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4D018F0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7' AS DT FROM DUAL</w:t>
      </w:r>
    </w:p>
    <w:p w14:paraId="4FD8167E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2FE3C6A7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8' AS DT FROM DUAL</w:t>
      </w:r>
    </w:p>
    <w:p w14:paraId="5048B734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10A92B1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9' AS DT FROM DUAL</w:t>
      </w:r>
    </w:p>
    <w:p w14:paraId="44E806F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A </w:t>
      </w:r>
    </w:p>
    <w:p w14:paraId="145F651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LEFT OUTER JOIN </w:t>
      </w:r>
    </w:p>
    <w:p w14:paraId="2AB5911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(SELECT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 AS ORD_DTTM,  COUNT(*)</w:t>
      </w:r>
    </w:p>
    <w:p w14:paraId="128B537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AS TOTAL </w:t>
      </w:r>
    </w:p>
    <w:p w14:paraId="060D62E9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FROM TB_ORD B</w:t>
      </w:r>
    </w:p>
    <w:p w14:paraId="4A9828FC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lastRenderedPageBreak/>
        <w:t xml:space="preserve">      WHERE B.PRO_CD = '00001'</w:t>
      </w:r>
    </w:p>
    <w:p w14:paraId="4A69290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GROUP BY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</w:t>
      </w:r>
    </w:p>
    <w:p w14:paraId="3F58F24D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B PARTITION BY (B.PRO_CD)</w:t>
      </w:r>
    </w:p>
    <w:p w14:paraId="7A7ADCF9" w14:textId="5254433F" w:rsidR="00E6284E" w:rsidRPr="00457E16" w:rsidRDefault="00CE2BB7" w:rsidP="00CE2BB7">
      <w:pPr>
        <w:rPr>
          <w:b/>
          <w:bCs/>
        </w:rPr>
      </w:pPr>
      <w:r w:rsidRPr="00CE2BB7">
        <w:rPr>
          <w:rFonts w:cstheme="minorHAnsi"/>
          <w:b/>
          <w:bCs/>
        </w:rPr>
        <w:t xml:space="preserve">    ON </w:t>
      </w:r>
      <w:proofErr w:type="gramStart"/>
      <w:r w:rsidRPr="00CE2BB7">
        <w:rPr>
          <w:rFonts w:cstheme="minorHAnsi"/>
          <w:b/>
          <w:bCs/>
        </w:rPr>
        <w:t>A.DT</w:t>
      </w:r>
      <w:proofErr w:type="gramEnd"/>
      <w:r w:rsidRPr="00CE2BB7">
        <w:rPr>
          <w:rFonts w:cstheme="minorHAnsi"/>
          <w:b/>
          <w:bCs/>
        </w:rPr>
        <w:t xml:space="preserve"> = B.ORD_DTTM;</w:t>
      </w: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88372" w14:textId="77777777" w:rsidR="00F85A7F" w:rsidRDefault="00F85A7F" w:rsidP="00E541C7">
      <w:pPr>
        <w:spacing w:after="0" w:line="240" w:lineRule="auto"/>
      </w:pPr>
      <w:r>
        <w:separator/>
      </w:r>
    </w:p>
  </w:endnote>
  <w:endnote w:type="continuationSeparator" w:id="0">
    <w:p w14:paraId="45604DC9" w14:textId="77777777" w:rsidR="00F85A7F" w:rsidRDefault="00F85A7F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B4C6E" w14:textId="77777777" w:rsidR="00F85A7F" w:rsidRDefault="00F85A7F" w:rsidP="00E541C7">
      <w:pPr>
        <w:spacing w:after="0" w:line="240" w:lineRule="auto"/>
      </w:pPr>
      <w:r>
        <w:separator/>
      </w:r>
    </w:p>
  </w:footnote>
  <w:footnote w:type="continuationSeparator" w:id="0">
    <w:p w14:paraId="47E49166" w14:textId="77777777" w:rsidR="00F85A7F" w:rsidRDefault="00F85A7F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03CF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93B8B"/>
    <w:rsid w:val="000949FB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D5B3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574DF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10B7"/>
    <w:rsid w:val="003F61AD"/>
    <w:rsid w:val="003F6B1D"/>
    <w:rsid w:val="00414F59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A7F8D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374BB"/>
    <w:rsid w:val="00542344"/>
    <w:rsid w:val="005656D4"/>
    <w:rsid w:val="005672A0"/>
    <w:rsid w:val="005674B5"/>
    <w:rsid w:val="00571EC7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30EA"/>
    <w:rsid w:val="006941C0"/>
    <w:rsid w:val="006A4F12"/>
    <w:rsid w:val="006D5A24"/>
    <w:rsid w:val="006E3A98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27CB"/>
    <w:rsid w:val="00834270"/>
    <w:rsid w:val="00834540"/>
    <w:rsid w:val="008534F0"/>
    <w:rsid w:val="00855558"/>
    <w:rsid w:val="0086153C"/>
    <w:rsid w:val="00861564"/>
    <w:rsid w:val="0086168F"/>
    <w:rsid w:val="00862121"/>
    <w:rsid w:val="008721CB"/>
    <w:rsid w:val="00877F2E"/>
    <w:rsid w:val="0089469E"/>
    <w:rsid w:val="008A6DBB"/>
    <w:rsid w:val="008B23E4"/>
    <w:rsid w:val="008E467B"/>
    <w:rsid w:val="008E6BE6"/>
    <w:rsid w:val="008F2D1F"/>
    <w:rsid w:val="009151BF"/>
    <w:rsid w:val="0092575F"/>
    <w:rsid w:val="00927CBE"/>
    <w:rsid w:val="009346DE"/>
    <w:rsid w:val="009429AB"/>
    <w:rsid w:val="009447FD"/>
    <w:rsid w:val="0095118B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2598E"/>
    <w:rsid w:val="00A30029"/>
    <w:rsid w:val="00A31A82"/>
    <w:rsid w:val="00A416A1"/>
    <w:rsid w:val="00A42B11"/>
    <w:rsid w:val="00A46BD7"/>
    <w:rsid w:val="00A46E2A"/>
    <w:rsid w:val="00A50B09"/>
    <w:rsid w:val="00AA0C3F"/>
    <w:rsid w:val="00AA1D91"/>
    <w:rsid w:val="00AC0F0D"/>
    <w:rsid w:val="00AC1749"/>
    <w:rsid w:val="00AD2935"/>
    <w:rsid w:val="00AD2B1B"/>
    <w:rsid w:val="00AD7513"/>
    <w:rsid w:val="00AE174A"/>
    <w:rsid w:val="00AE380B"/>
    <w:rsid w:val="00AE66E7"/>
    <w:rsid w:val="00AF0B43"/>
    <w:rsid w:val="00B057F3"/>
    <w:rsid w:val="00B20E3F"/>
    <w:rsid w:val="00B475F4"/>
    <w:rsid w:val="00B623B2"/>
    <w:rsid w:val="00B72EBC"/>
    <w:rsid w:val="00B95C61"/>
    <w:rsid w:val="00BA5EE4"/>
    <w:rsid w:val="00BC44D7"/>
    <w:rsid w:val="00BC4F82"/>
    <w:rsid w:val="00BD15BD"/>
    <w:rsid w:val="00BE2A4D"/>
    <w:rsid w:val="00BF3BEF"/>
    <w:rsid w:val="00C0021F"/>
    <w:rsid w:val="00C01A53"/>
    <w:rsid w:val="00C02077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2BB7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163B5"/>
    <w:rsid w:val="00F22776"/>
    <w:rsid w:val="00F424AE"/>
    <w:rsid w:val="00F714C9"/>
    <w:rsid w:val="00F721C0"/>
    <w:rsid w:val="00F85A7F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6</TotalTime>
  <Pages>13</Pages>
  <Words>1920</Words>
  <Characters>1094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98</cp:revision>
  <dcterms:created xsi:type="dcterms:W3CDTF">2019-10-04T08:25:00Z</dcterms:created>
  <dcterms:modified xsi:type="dcterms:W3CDTF">2022-07-11T00:51:00Z</dcterms:modified>
</cp:coreProperties>
</file>